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78CE8" w14:textId="23F07047" w:rsidR="006B0C75" w:rsidRPr="00B75E31" w:rsidRDefault="006B0C75" w:rsidP="006B0C75">
      <w:pPr>
        <w:jc w:val="center"/>
        <w:rPr>
          <w:rFonts w:ascii="Brush Script MT" w:hAnsi="Brush Script MT"/>
          <w:i/>
          <w:iCs/>
          <w:sz w:val="28"/>
          <w:szCs w:val="28"/>
        </w:rPr>
      </w:pPr>
      <w:r>
        <w:rPr>
          <w:rFonts w:ascii="Brush Script MT" w:hAnsi="Brush Script MT"/>
          <w:i/>
          <w:i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A102504" wp14:editId="591BD6FF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731510" cy="662495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5E31">
        <w:rPr>
          <w:rFonts w:ascii="Brush Script MT" w:hAnsi="Brush Script MT"/>
          <w:i/>
          <w:iCs/>
          <w:sz w:val="28"/>
          <w:szCs w:val="28"/>
        </w:rPr>
        <w:t>Heaven’s light is our guide.</w:t>
      </w:r>
    </w:p>
    <w:p w14:paraId="5445849C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proofErr w:type="spellStart"/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Rajshahi</w:t>
      </w:r>
      <w:proofErr w:type="spellEnd"/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 xml:space="preserve"> University of Engineering and Technology</w:t>
      </w:r>
    </w:p>
    <w:p w14:paraId="09FD36D5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(RUET)</w:t>
      </w:r>
    </w:p>
    <w:p w14:paraId="522D3AE8" w14:textId="77777777" w:rsidR="006B0C75" w:rsidRP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6B0C75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Department of Electrical &amp; Electronic Engineering</w:t>
      </w:r>
    </w:p>
    <w:p w14:paraId="2C39B298" w14:textId="25100715" w:rsid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</w:p>
    <w:p w14:paraId="3C8542AB" w14:textId="77777777" w:rsid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32"/>
          <w:szCs w:val="32"/>
        </w:rPr>
      </w:pPr>
    </w:p>
    <w:p w14:paraId="5F5B5E9B" w14:textId="4F6F1A29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no.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EE2204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</w:p>
    <w:p w14:paraId="4F493AE5" w14:textId="744B7EE5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titl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lectronics III Sessional</w:t>
      </w:r>
    </w:p>
    <w:p w14:paraId="4765542F" w14:textId="77777777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155B659F" w14:textId="48F935E9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o.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0</w:t>
      </w:r>
      <w:r w:rsidR="0004133F">
        <w:rPr>
          <w:rFonts w:ascii="Cambria Math" w:hAnsi="Cambria Math" w:cs="Times New Roman"/>
          <w:color w:val="000000" w:themeColor="text1"/>
          <w:sz w:val="28"/>
          <w:szCs w:val="28"/>
        </w:rPr>
        <w:t>4</w:t>
      </w:r>
    </w:p>
    <w:p w14:paraId="0BBC9372" w14:textId="6A455F9F" w:rsidR="00DF204F" w:rsidRPr="00B9166B" w:rsidRDefault="006B0C75" w:rsidP="00B9166B">
      <w:pPr>
        <w:pStyle w:val="NoSpacing"/>
        <w:spacing w:line="360" w:lineRule="auto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am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04133F" w:rsidRPr="0004133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xperimental study of a comparator and a Zero crossing detector circuit using Op-Amp</w:t>
      </w:r>
      <w:r w:rsidR="0004133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.</w:t>
      </w:r>
    </w:p>
    <w:p w14:paraId="1EC7599D" w14:textId="77777777" w:rsidR="00FB3D37" w:rsidRPr="004F588A" w:rsidRDefault="006B0C75" w:rsidP="00FB3D37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to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58D70947" w14:textId="47AEFA5B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Dr. Md. Samiul Habib</w:t>
      </w:r>
    </w:p>
    <w:p w14:paraId="4C8BCEC5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Associate Professor</w:t>
      </w:r>
    </w:p>
    <w:p w14:paraId="79C9B783" w14:textId="7A6FEDB8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Dept. of </w:t>
      </w: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lectrical &amp; Electronic Engineering</w:t>
      </w: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</w:t>
      </w:r>
    </w:p>
    <w:p w14:paraId="620B6DA1" w14:textId="2F7E482E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0"/>
          <w:szCs w:val="20"/>
        </w:rPr>
      </w:pPr>
      <w:proofErr w:type="spellStart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</w:t>
      </w:r>
      <w:proofErr w:type="spellEnd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University of Engineering and Technology</w:t>
      </w:r>
      <w:r>
        <w:rPr>
          <w:rFonts w:ascii="Cambria Math" w:hAnsi="Cambria Math" w:cs="Times New Roman"/>
          <w:color w:val="000000" w:themeColor="text1"/>
          <w:sz w:val="28"/>
          <w:szCs w:val="28"/>
        </w:rPr>
        <w:t>.</w:t>
      </w:r>
    </w:p>
    <w:p w14:paraId="0144E1E7" w14:textId="1999B5C3" w:rsidR="006B0C75" w:rsidRPr="004F588A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by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38DEA7B2" w14:textId="4D534C88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Ashraf Al- Khalique</w:t>
      </w:r>
    </w:p>
    <w:p w14:paraId="4A9B0B2C" w14:textId="32FFB38A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Roll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1801171; </w:t>
      </w: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Session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2018-2019</w:t>
      </w:r>
    </w:p>
    <w:p w14:paraId="21220621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Dept. of Electrical &amp; Electronic Engineering,</w:t>
      </w:r>
    </w:p>
    <w:p w14:paraId="3151E7C5" w14:textId="7F2AFECF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18"/>
          <w:szCs w:val="18"/>
        </w:rPr>
      </w:pPr>
      <w:proofErr w:type="spellStart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</w:t>
      </w:r>
      <w:proofErr w:type="spellEnd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University of Engineering and Technology</w:t>
      </w:r>
      <w:r w:rsidRPr="00FB3D37">
        <w:rPr>
          <w:rFonts w:ascii="Cambria Math" w:hAnsi="Cambria Math" w:cs="Times New Roman"/>
          <w:color w:val="000000" w:themeColor="text1"/>
          <w:sz w:val="24"/>
          <w:szCs w:val="24"/>
        </w:rPr>
        <w:t>.</w:t>
      </w:r>
    </w:p>
    <w:p w14:paraId="16978D2D" w14:textId="77777777" w:rsidR="00FB3D37" w:rsidRPr="006B0C75" w:rsidRDefault="00FB3D37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2DE6CE90" w14:textId="3CF4957D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experiment: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4D4D72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March 1</w:t>
      </w:r>
      <w:r w:rsidR="00AF67C1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8</w:t>
      </w:r>
      <w:r w:rsidR="00DF204F"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 2021.</w:t>
      </w:r>
    </w:p>
    <w:p w14:paraId="0A8F26A2" w14:textId="3D085A52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submission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4D4D72"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March </w:t>
      </w:r>
      <w:r w:rsidR="00AF67C1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24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 2021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.</w:t>
      </w:r>
    </w:p>
    <w:p w14:paraId="216D74EA" w14:textId="77777777" w:rsidR="00FB3D37" w:rsidRDefault="00FB3D3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4077FE" w14:textId="2BF16A4D" w:rsidR="004F588A" w:rsidRDefault="004F588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87C704" w14:textId="77777777" w:rsidR="00B9166B" w:rsidRDefault="00B9166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79D5980" w14:textId="36B64514" w:rsidR="003C12B3" w:rsidRPr="00FD4923" w:rsidRDefault="00095B89">
      <w:pPr>
        <w:rPr>
          <w:rFonts w:ascii="Times New Roman" w:hAnsi="Times New Roman" w:cs="Times New Roman"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no</w:t>
      </w:r>
      <w:r w:rsidRPr="00FD4923">
        <w:rPr>
          <w:rFonts w:ascii="Times New Roman" w:hAnsi="Times New Roman" w:cs="Times New Roman"/>
          <w:sz w:val="28"/>
          <w:szCs w:val="28"/>
        </w:rPr>
        <w:t xml:space="preserve">. </w:t>
      </w:r>
      <w:r w:rsidRPr="00FD4923">
        <w:rPr>
          <w:rFonts w:ascii="Times New Roman" w:hAnsi="Times New Roman" w:cs="Times New Roman"/>
          <w:sz w:val="24"/>
          <w:szCs w:val="24"/>
        </w:rPr>
        <w:t>0</w:t>
      </w:r>
      <w:r w:rsidR="0004133F">
        <w:rPr>
          <w:rFonts w:ascii="Times New Roman" w:hAnsi="Times New Roman" w:cs="Times New Roman"/>
          <w:sz w:val="24"/>
          <w:szCs w:val="24"/>
        </w:rPr>
        <w:t>4</w:t>
      </w:r>
    </w:p>
    <w:p w14:paraId="1F1FFA55" w14:textId="77777777" w:rsidR="0004133F" w:rsidRDefault="004D56D3" w:rsidP="00B916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Name of the Experiment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="0004133F" w:rsidRPr="0004133F">
        <w:rPr>
          <w:rFonts w:ascii="Times New Roman" w:hAnsi="Times New Roman" w:cs="Times New Roman"/>
          <w:sz w:val="24"/>
          <w:szCs w:val="24"/>
        </w:rPr>
        <w:t>Experimental study of a comparator and a Zero crossing detector circuit using Op-Amp</w:t>
      </w:r>
      <w:r w:rsidR="0004133F">
        <w:rPr>
          <w:rFonts w:ascii="Times New Roman" w:hAnsi="Times New Roman" w:cs="Times New Roman"/>
          <w:sz w:val="24"/>
          <w:szCs w:val="24"/>
        </w:rPr>
        <w:t>.</w:t>
      </w:r>
    </w:p>
    <w:p w14:paraId="27143B10" w14:textId="61EB68CA" w:rsidR="00095B89" w:rsidRPr="00B9166B" w:rsidRDefault="00095B89" w:rsidP="00B916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Objectives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Pr="00FD4923">
        <w:rPr>
          <w:rFonts w:ascii="Times New Roman" w:hAnsi="Times New Roman" w:cs="Times New Roman"/>
          <w:sz w:val="24"/>
          <w:szCs w:val="24"/>
        </w:rPr>
        <w:t>Followings are the main objectives of this experiment,</w:t>
      </w:r>
    </w:p>
    <w:p w14:paraId="1463145D" w14:textId="5B4D85EA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understand the theory of operation of </w:t>
      </w:r>
      <w:r w:rsidR="0004133F" w:rsidRPr="0004133F">
        <w:rPr>
          <w:rFonts w:ascii="Times New Roman" w:hAnsi="Times New Roman" w:cs="Times New Roman"/>
          <w:sz w:val="24"/>
          <w:szCs w:val="24"/>
        </w:rPr>
        <w:t>a comparator and a Zero crossing detector circuit</w:t>
      </w:r>
      <w:r w:rsidRPr="00FD4923">
        <w:rPr>
          <w:rFonts w:ascii="Times New Roman" w:hAnsi="Times New Roman" w:cs="Times New Roman"/>
          <w:sz w:val="24"/>
          <w:szCs w:val="24"/>
        </w:rPr>
        <w:t>.</w:t>
      </w:r>
    </w:p>
    <w:p w14:paraId="15A20A73" w14:textId="7FDCCB66" w:rsidR="004D56D3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study the </w:t>
      </w:r>
      <w:r w:rsidR="0004133F">
        <w:rPr>
          <w:rFonts w:ascii="Times New Roman" w:hAnsi="Times New Roman" w:cs="Times New Roman"/>
          <w:sz w:val="24"/>
          <w:szCs w:val="24"/>
        </w:rPr>
        <w:t>Op-Amp</w:t>
      </w:r>
      <w:r w:rsidRPr="00FD4923">
        <w:rPr>
          <w:rFonts w:ascii="Times New Roman" w:hAnsi="Times New Roman" w:cs="Times New Roman"/>
          <w:sz w:val="24"/>
          <w:szCs w:val="24"/>
        </w:rPr>
        <w:t xml:space="preserve"> applications in </w:t>
      </w:r>
      <w:r w:rsidR="0004133F" w:rsidRPr="0004133F">
        <w:rPr>
          <w:rFonts w:ascii="Times New Roman" w:hAnsi="Times New Roman" w:cs="Times New Roman"/>
          <w:sz w:val="24"/>
          <w:szCs w:val="24"/>
        </w:rPr>
        <w:t>a comparator and a Zero crossing detector circuit</w:t>
      </w:r>
      <w:r w:rsidRPr="00FD4923">
        <w:rPr>
          <w:rFonts w:ascii="Times New Roman" w:hAnsi="Times New Roman" w:cs="Times New Roman"/>
          <w:sz w:val="24"/>
          <w:szCs w:val="24"/>
        </w:rPr>
        <w:t>.</w:t>
      </w:r>
    </w:p>
    <w:p w14:paraId="1B1B127A" w14:textId="1AC055FD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observe wave shapes that meet </w:t>
      </w:r>
      <w:r w:rsidR="0004133F" w:rsidRPr="0004133F">
        <w:rPr>
          <w:rFonts w:ascii="Times New Roman" w:hAnsi="Times New Roman" w:cs="Times New Roman"/>
          <w:sz w:val="24"/>
          <w:szCs w:val="24"/>
        </w:rPr>
        <w:t>a comparator and a Zero crossing detector circuit</w:t>
      </w:r>
      <w:r w:rsidR="00B9166B" w:rsidRPr="00B9166B">
        <w:rPr>
          <w:rFonts w:ascii="Times New Roman" w:hAnsi="Times New Roman" w:cs="Times New Roman"/>
          <w:sz w:val="24"/>
          <w:szCs w:val="24"/>
        </w:rPr>
        <w:t>s</w:t>
      </w:r>
      <w:r w:rsidRPr="00FD4923">
        <w:rPr>
          <w:rFonts w:ascii="Times New Roman" w:hAnsi="Times New Roman" w:cs="Times New Roman"/>
          <w:sz w:val="24"/>
          <w:szCs w:val="24"/>
        </w:rPr>
        <w:t>’ needs.</w:t>
      </w:r>
    </w:p>
    <w:p w14:paraId="68360B8A" w14:textId="38210874" w:rsidR="004D56D3" w:rsidRPr="00FD4923" w:rsidRDefault="004D56D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List of Components:</w:t>
      </w:r>
    </w:p>
    <w:p w14:paraId="22057FD1" w14:textId="214049ED" w:rsidR="00DF204F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 xml:space="preserve">Function Generator </w:t>
      </w:r>
    </w:p>
    <w:p w14:paraId="3138705F" w14:textId="03A67C44" w:rsidR="006D7F2A" w:rsidRPr="00FD4923" w:rsidRDefault="006D7F2A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DC power supply (</w:t>
      </w:r>
      <w:r w:rsidR="00D93A31">
        <w:rPr>
          <w:rFonts w:ascii="Times New Roman" w:hAnsi="Times New Roman" w:cs="Times New Roman"/>
          <w:sz w:val="24"/>
          <w:szCs w:val="24"/>
        </w:rPr>
        <w:t>61m</w:t>
      </w:r>
      <w:r w:rsidRPr="00FD4923">
        <w:rPr>
          <w:rFonts w:ascii="Times New Roman" w:hAnsi="Times New Roman" w:cs="Times New Roman"/>
          <w:sz w:val="24"/>
          <w:szCs w:val="24"/>
        </w:rPr>
        <w:t>V)</w:t>
      </w:r>
    </w:p>
    <w:p w14:paraId="664E22C7" w14:textId="71F0CF88" w:rsidR="004D56D3" w:rsidRDefault="004D56D3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Resistors (</w:t>
      </w:r>
      <w:r w:rsidR="00DF204F">
        <w:rPr>
          <w:rFonts w:ascii="Times New Roman" w:hAnsi="Times New Roman" w:cs="Times New Roman"/>
          <w:sz w:val="24"/>
          <w:szCs w:val="24"/>
        </w:rPr>
        <w:t>1</w:t>
      </w:r>
      <w:r w:rsidRPr="00FD4923">
        <w:rPr>
          <w:rFonts w:ascii="Times New Roman" w:hAnsi="Times New Roman" w:cs="Times New Roman"/>
          <w:sz w:val="24"/>
          <w:szCs w:val="24"/>
        </w:rPr>
        <w:t>k</w:t>
      </w:r>
      <w:r w:rsidRPr="00FD4923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="003D7D26" w:rsidRPr="00FD4923">
        <w:rPr>
          <w:rFonts w:ascii="Times New Roman" w:hAnsi="Times New Roman" w:cs="Times New Roman"/>
          <w:sz w:val="24"/>
          <w:szCs w:val="24"/>
        </w:rPr>
        <w:t xml:space="preserve">; </w:t>
      </w:r>
      <w:r w:rsidR="0004133F">
        <w:rPr>
          <w:rFonts w:ascii="Times New Roman" w:hAnsi="Times New Roman" w:cs="Times New Roman"/>
          <w:sz w:val="24"/>
          <w:szCs w:val="24"/>
        </w:rPr>
        <w:t>1</w:t>
      </w:r>
      <w:r w:rsidR="00D93A31">
        <w:rPr>
          <w:rFonts w:ascii="Times New Roman" w:hAnsi="Times New Roman" w:cs="Times New Roman"/>
          <w:sz w:val="24"/>
          <w:szCs w:val="24"/>
        </w:rPr>
        <w:t xml:space="preserve"> </w:t>
      </w:r>
      <w:r w:rsidR="003D7D26" w:rsidRPr="00FD4923">
        <w:rPr>
          <w:rFonts w:ascii="Times New Roman" w:hAnsi="Times New Roman" w:cs="Times New Roman"/>
          <w:sz w:val="24"/>
          <w:szCs w:val="24"/>
        </w:rPr>
        <w:t>piece</w:t>
      </w:r>
      <w:r w:rsidRPr="00FD4923">
        <w:rPr>
          <w:rFonts w:ascii="Times New Roman" w:hAnsi="Times New Roman" w:cs="Times New Roman"/>
          <w:sz w:val="24"/>
          <w:szCs w:val="24"/>
        </w:rPr>
        <w:t>)</w:t>
      </w:r>
    </w:p>
    <w:p w14:paraId="51FD8E33" w14:textId="5474167E" w:rsidR="00B9166B" w:rsidRPr="00FD4923" w:rsidRDefault="00B9166B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-Amp (</w:t>
      </w:r>
      <w:r w:rsidRPr="00B9166B">
        <w:rPr>
          <w:rFonts w:ascii="Times New Roman" w:hAnsi="Times New Roman" w:cs="Times New Roman"/>
          <w:sz w:val="24"/>
          <w:szCs w:val="24"/>
        </w:rPr>
        <w:t>µA741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04133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piece)</w:t>
      </w:r>
    </w:p>
    <w:p w14:paraId="0FDC06B6" w14:textId="423B5A80" w:rsidR="003D7D26" w:rsidRPr="00FD492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Oscilloscope</w:t>
      </w:r>
    </w:p>
    <w:p w14:paraId="4E9CAA25" w14:textId="40BDF90F" w:rsidR="003D7D26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Project board</w:t>
      </w:r>
    </w:p>
    <w:p w14:paraId="43476838" w14:textId="03BEC261" w:rsidR="004D56D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Connecting wires</w:t>
      </w:r>
    </w:p>
    <w:p w14:paraId="4833C5D9" w14:textId="15CBAD2C" w:rsidR="00DF204F" w:rsidRPr="00FD4923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>Simulator (Multisim 11.0)</w:t>
      </w:r>
    </w:p>
    <w:p w14:paraId="667DC1FD" w14:textId="77777777" w:rsidR="00FD4923" w:rsidRPr="00FD4923" w:rsidRDefault="00FD4923" w:rsidP="00FD4923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Circuit diagram:</w:t>
      </w:r>
    </w:p>
    <w:p w14:paraId="749B9B7D" w14:textId="53113371" w:rsidR="00F74E76" w:rsidRPr="00FD4923" w:rsidRDefault="0068282F" w:rsidP="00001819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68282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66DDE1" wp14:editId="265BE9ED">
            <wp:extent cx="5072403" cy="39776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55" cy="398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78E10" w14:textId="430EC9F8" w:rsidR="00FD4923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1:</w:t>
      </w:r>
      <w:r w:rsidRPr="00FD4923">
        <w:rPr>
          <w:rFonts w:ascii="Times New Roman" w:hAnsi="Times New Roman" w:cs="Times New Roman"/>
          <w:i/>
          <w:iCs/>
        </w:rPr>
        <w:t xml:space="preserve"> Circuit diagram for </w:t>
      </w:r>
      <w:r w:rsidR="001426C3" w:rsidRPr="001426C3">
        <w:rPr>
          <w:rFonts w:ascii="Times New Roman" w:hAnsi="Times New Roman" w:cs="Times New Roman"/>
          <w:i/>
          <w:iCs/>
        </w:rPr>
        <w:t xml:space="preserve">a </w:t>
      </w:r>
      <w:bookmarkStart w:id="0" w:name="_Hlk67506736"/>
      <w:r w:rsidR="001426C3" w:rsidRPr="001426C3">
        <w:rPr>
          <w:rFonts w:ascii="Times New Roman" w:hAnsi="Times New Roman" w:cs="Times New Roman"/>
          <w:i/>
          <w:iCs/>
        </w:rPr>
        <w:t xml:space="preserve">comparator </w:t>
      </w:r>
      <w:r w:rsidR="001426C3">
        <w:rPr>
          <w:rFonts w:ascii="Times New Roman" w:hAnsi="Times New Roman" w:cs="Times New Roman"/>
          <w:i/>
          <w:iCs/>
        </w:rPr>
        <w:t xml:space="preserve">circuit </w:t>
      </w:r>
      <w:r w:rsidR="00D93A31" w:rsidRPr="00D93A31">
        <w:rPr>
          <w:rFonts w:ascii="Times New Roman" w:hAnsi="Times New Roman" w:cs="Times New Roman"/>
          <w:i/>
          <w:iCs/>
        </w:rPr>
        <w:t>using Op-Amp</w:t>
      </w:r>
      <w:bookmarkEnd w:id="0"/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4D7520F7" w14:textId="77777777" w:rsidR="0068282F" w:rsidRDefault="0068282F" w:rsidP="00FD4923">
      <w:pPr>
        <w:pStyle w:val="NoSpacing"/>
        <w:jc w:val="center"/>
        <w:rPr>
          <w:rFonts w:ascii="Times New Roman" w:hAnsi="Times New Roman" w:cs="Times New Roman"/>
          <w:i/>
          <w:iCs/>
          <w:noProof/>
          <w:sz w:val="28"/>
          <w:szCs w:val="28"/>
        </w:rPr>
      </w:pPr>
    </w:p>
    <w:p w14:paraId="62A46C58" w14:textId="5EE8B51F" w:rsidR="006D7F2A" w:rsidRPr="00FD4923" w:rsidRDefault="0068282F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68282F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B7CD686" wp14:editId="3F2B8585">
            <wp:extent cx="5407393" cy="369570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053" cy="3704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0773C" w14:textId="1017E5EF" w:rsidR="00F74E76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2:</w:t>
      </w:r>
      <w:r w:rsidRPr="00FD4923">
        <w:rPr>
          <w:rFonts w:ascii="Times New Roman" w:hAnsi="Times New Roman" w:cs="Times New Roman"/>
          <w:i/>
          <w:iCs/>
        </w:rPr>
        <w:t xml:space="preserve"> Circuit diagram for </w:t>
      </w:r>
      <w:bookmarkStart w:id="1" w:name="_Hlk67506781"/>
      <w:r w:rsidR="001426C3" w:rsidRPr="001426C3">
        <w:rPr>
          <w:rFonts w:ascii="Times New Roman" w:hAnsi="Times New Roman" w:cs="Times New Roman"/>
          <w:i/>
          <w:iCs/>
        </w:rPr>
        <w:t>zero</w:t>
      </w:r>
      <w:r w:rsidR="003C47D9">
        <w:rPr>
          <w:rFonts w:ascii="Times New Roman" w:hAnsi="Times New Roman" w:cs="Times New Roman"/>
          <w:i/>
          <w:iCs/>
        </w:rPr>
        <w:t>-</w:t>
      </w:r>
      <w:r w:rsidR="001426C3" w:rsidRPr="001426C3">
        <w:rPr>
          <w:rFonts w:ascii="Times New Roman" w:hAnsi="Times New Roman" w:cs="Times New Roman"/>
          <w:i/>
          <w:iCs/>
        </w:rPr>
        <w:t xml:space="preserve">crossing detector </w:t>
      </w:r>
      <w:r w:rsidR="00D93A31" w:rsidRPr="00D93A31">
        <w:rPr>
          <w:rFonts w:ascii="Times New Roman" w:hAnsi="Times New Roman" w:cs="Times New Roman"/>
          <w:i/>
          <w:iCs/>
        </w:rPr>
        <w:t>circuits using Op-Amp</w:t>
      </w:r>
      <w:bookmarkEnd w:id="1"/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3F047422" w14:textId="7130D977" w:rsidR="001C1864" w:rsidRDefault="001C1864" w:rsidP="00FD4923">
      <w:pPr>
        <w:rPr>
          <w:rFonts w:ascii="Times New Roman" w:hAnsi="Times New Roman" w:cs="Times New Roman"/>
        </w:rPr>
      </w:pPr>
    </w:p>
    <w:p w14:paraId="639E08AA" w14:textId="37FEA4C9" w:rsidR="00F74E76" w:rsidRPr="00E2677E" w:rsidRDefault="001F015C" w:rsidP="00FD4923">
      <w:pPr>
        <w:rPr>
          <w:rFonts w:ascii="Times New Roman" w:hAnsi="Times New Roman" w:cs="Times New Roman"/>
        </w:rPr>
      </w:pPr>
      <w:r w:rsidRPr="001F015C">
        <w:rPr>
          <w:rFonts w:ascii="Times New Roman" w:hAnsi="Times New Roman" w:cs="Times New Roman"/>
          <w:b/>
          <w:bCs/>
          <w:sz w:val="28"/>
          <w:szCs w:val="28"/>
        </w:rPr>
        <w:t>Waveshape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C758FFE" w14:textId="53A3F638" w:rsidR="00B611AF" w:rsidRPr="004D4D72" w:rsidRDefault="001426C3" w:rsidP="00B611A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426C3">
        <w:rPr>
          <w:rFonts w:ascii="Times New Roman" w:hAnsi="Times New Roman" w:cs="Times New Roman"/>
          <w:b/>
          <w:bCs/>
          <w:sz w:val="28"/>
          <w:szCs w:val="28"/>
        </w:rPr>
        <w:t>Comparator circuit using Op-Amp</w:t>
      </w:r>
      <w:r w:rsidR="00B611AF" w:rsidRPr="004D4D7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6944CC4" w14:textId="46994B26" w:rsidR="001F015C" w:rsidRDefault="0068282F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282F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01E4D331" wp14:editId="34D9FA66">
            <wp:extent cx="4864100" cy="171693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5718" cy="174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F6F5" w14:textId="5E70AB7B" w:rsidR="001F015C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1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bookmarkStart w:id="2" w:name="_Hlk66812540"/>
      <w:r w:rsidR="001426C3">
        <w:rPr>
          <w:rFonts w:ascii="Times New Roman" w:hAnsi="Times New Roman" w:cs="Times New Roman"/>
          <w:i/>
          <w:iCs/>
        </w:rPr>
        <w:t xml:space="preserve">a </w:t>
      </w:r>
      <w:r w:rsidR="001426C3" w:rsidRPr="001426C3">
        <w:rPr>
          <w:rFonts w:ascii="Times New Roman" w:hAnsi="Times New Roman" w:cs="Times New Roman"/>
          <w:i/>
          <w:iCs/>
        </w:rPr>
        <w:t>comparator circuit using Op-Amp</w:t>
      </w:r>
      <w:r>
        <w:rPr>
          <w:rFonts w:ascii="Times New Roman" w:hAnsi="Times New Roman" w:cs="Times New Roman"/>
          <w:i/>
          <w:iCs/>
        </w:rPr>
        <w:t>.</w:t>
      </w:r>
      <w:bookmarkEnd w:id="2"/>
    </w:p>
    <w:p w14:paraId="2F07D94F" w14:textId="57554928" w:rsidR="001F015C" w:rsidRDefault="0068282F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282F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7DE46948" wp14:editId="678D470A">
            <wp:extent cx="5029200" cy="1730634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7552" cy="177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48B32" w14:textId="584E7CF2" w:rsidR="00B611AF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2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 xml:space="preserve">put signal </w:t>
      </w:r>
      <w:bookmarkStart w:id="3" w:name="_Hlk62234986"/>
      <w:r w:rsidRPr="00B611AF">
        <w:rPr>
          <w:rFonts w:ascii="Times New Roman" w:hAnsi="Times New Roman" w:cs="Times New Roman"/>
          <w:i/>
          <w:iCs/>
        </w:rPr>
        <w:t xml:space="preserve">for </w:t>
      </w:r>
      <w:bookmarkEnd w:id="3"/>
      <w:r w:rsidR="001426C3">
        <w:rPr>
          <w:rFonts w:ascii="Times New Roman" w:hAnsi="Times New Roman" w:cs="Times New Roman"/>
          <w:i/>
          <w:iCs/>
        </w:rPr>
        <w:t xml:space="preserve">a </w:t>
      </w:r>
      <w:r w:rsidR="001426C3" w:rsidRPr="001426C3">
        <w:rPr>
          <w:rFonts w:ascii="Times New Roman" w:hAnsi="Times New Roman" w:cs="Times New Roman"/>
          <w:i/>
          <w:iCs/>
        </w:rPr>
        <w:t>comparator circuit using Op-Amp</w:t>
      </w:r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6C1FC4F4" w14:textId="53301287" w:rsidR="001F015C" w:rsidRDefault="0068282F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282F">
        <w:rPr>
          <w:rFonts w:ascii="Times New Roman" w:hAnsi="Times New Roman" w:cs="Times New Roman"/>
          <w:b/>
          <w:bCs/>
          <w:sz w:val="28"/>
          <w:szCs w:val="28"/>
        </w:rPr>
        <w:lastRenderedPageBreak/>
        <w:drawing>
          <wp:inline distT="0" distB="0" distL="0" distR="0" wp14:anchorId="7643A180" wp14:editId="5598C37F">
            <wp:extent cx="5059680" cy="1797739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4131" cy="1834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C6778" w14:textId="32E5015C" w:rsid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3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 w:rsidR="0060097F">
        <w:rPr>
          <w:rFonts w:ascii="Times New Roman" w:hAnsi="Times New Roman" w:cs="Times New Roman"/>
          <w:i/>
          <w:iCs/>
        </w:rPr>
        <w:t xml:space="preserve">a </w:t>
      </w:r>
      <w:r w:rsidR="0060097F" w:rsidRPr="0060097F">
        <w:rPr>
          <w:rFonts w:ascii="Times New Roman" w:hAnsi="Times New Roman" w:cs="Times New Roman"/>
          <w:i/>
          <w:iCs/>
        </w:rPr>
        <w:t>comparator circuit using Op-Amp</w:t>
      </w:r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54306E33" w14:textId="7FBBDEA9" w:rsidR="008877F8" w:rsidRDefault="0068282F" w:rsidP="00B611AF">
      <w:pPr>
        <w:jc w:val="center"/>
        <w:rPr>
          <w:rFonts w:ascii="Times New Roman" w:hAnsi="Times New Roman" w:cs="Times New Roman"/>
          <w:i/>
          <w:iCs/>
        </w:rPr>
      </w:pPr>
      <w:r w:rsidRPr="0068282F">
        <w:rPr>
          <w:rFonts w:ascii="Times New Roman" w:hAnsi="Times New Roman" w:cs="Times New Roman"/>
          <w:i/>
          <w:iCs/>
        </w:rPr>
        <w:drawing>
          <wp:inline distT="0" distB="0" distL="0" distR="0" wp14:anchorId="2FFDE8AE" wp14:editId="1C10EB86">
            <wp:extent cx="5044440" cy="2071228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330" b="12983"/>
                    <a:stretch/>
                  </pic:blipFill>
                  <pic:spPr bwMode="auto">
                    <a:xfrm>
                      <a:off x="0" y="0"/>
                      <a:ext cx="5079646" cy="2085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6E6A0" w14:textId="7C44889F" w:rsidR="00F353FD" w:rsidRDefault="00F353FD" w:rsidP="00F353FD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</w:t>
      </w:r>
      <w:r>
        <w:rPr>
          <w:rFonts w:ascii="Times New Roman" w:hAnsi="Times New Roman" w:cs="Times New Roman"/>
          <w:b/>
          <w:bCs/>
          <w:i/>
          <w:iCs/>
        </w:rPr>
        <w:t>4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Transfer characteristics</w:t>
      </w:r>
      <w:r w:rsidRPr="00B611AF">
        <w:rPr>
          <w:rFonts w:ascii="Times New Roman" w:hAnsi="Times New Roman" w:cs="Times New Roman"/>
          <w:i/>
          <w:iCs/>
        </w:rPr>
        <w:t xml:space="preserve"> for </w:t>
      </w:r>
      <w:r>
        <w:rPr>
          <w:rFonts w:ascii="Times New Roman" w:hAnsi="Times New Roman" w:cs="Times New Roman"/>
          <w:i/>
          <w:iCs/>
        </w:rPr>
        <w:t xml:space="preserve">a </w:t>
      </w:r>
      <w:r w:rsidRPr="0060097F">
        <w:rPr>
          <w:rFonts w:ascii="Times New Roman" w:hAnsi="Times New Roman" w:cs="Times New Roman"/>
          <w:i/>
          <w:iCs/>
        </w:rPr>
        <w:t>comparator circuit using Op-Amp</w:t>
      </w:r>
      <w:r w:rsidRPr="00D93A31">
        <w:rPr>
          <w:rFonts w:ascii="Times New Roman" w:hAnsi="Times New Roman" w:cs="Times New Roman"/>
          <w:i/>
          <w:iCs/>
        </w:rPr>
        <w:t>.</w:t>
      </w:r>
    </w:p>
    <w:p w14:paraId="655A02E3" w14:textId="77777777" w:rsidR="00F353FD" w:rsidRPr="00B611AF" w:rsidRDefault="00F353FD" w:rsidP="00B611AF">
      <w:pPr>
        <w:jc w:val="center"/>
        <w:rPr>
          <w:rFonts w:ascii="Times New Roman" w:hAnsi="Times New Roman" w:cs="Times New Roman"/>
          <w:i/>
          <w:iCs/>
        </w:rPr>
      </w:pPr>
    </w:p>
    <w:p w14:paraId="5FC33CDD" w14:textId="0C151AA2" w:rsidR="00B611AF" w:rsidRPr="004D4D72" w:rsidRDefault="0060097F" w:rsidP="00D93A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0097F">
        <w:rPr>
          <w:rFonts w:ascii="Times New Roman" w:hAnsi="Times New Roman" w:cs="Times New Roman"/>
          <w:b/>
          <w:bCs/>
          <w:sz w:val="28"/>
          <w:szCs w:val="28"/>
        </w:rPr>
        <w:t>Zero crossing detector circuits using Op-Amp</w:t>
      </w:r>
      <w:r w:rsidR="00B611AF" w:rsidRPr="004D4D7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994B077" w14:textId="73769131" w:rsidR="00B611AF" w:rsidRDefault="00F353FD" w:rsidP="00BA4AF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53FD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26ACE769" wp14:editId="4267D986">
            <wp:extent cx="5229687" cy="20800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0645" cy="208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44FE" w14:textId="12EEC06C" w:rsidR="00D93A31" w:rsidRPr="00D93A31" w:rsidRDefault="00B611AF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1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r w:rsidR="0060097F" w:rsidRPr="0060097F">
        <w:rPr>
          <w:rFonts w:ascii="Times New Roman" w:hAnsi="Times New Roman" w:cs="Times New Roman"/>
          <w:i/>
          <w:iCs/>
        </w:rPr>
        <w:t>zero</w:t>
      </w:r>
      <w:r w:rsidR="003C47D9">
        <w:rPr>
          <w:rFonts w:ascii="Times New Roman" w:hAnsi="Times New Roman" w:cs="Times New Roman"/>
          <w:i/>
          <w:iCs/>
        </w:rPr>
        <w:t>-</w:t>
      </w:r>
      <w:r w:rsidR="0060097F" w:rsidRPr="0060097F">
        <w:rPr>
          <w:rFonts w:ascii="Times New Roman" w:hAnsi="Times New Roman" w:cs="Times New Roman"/>
          <w:i/>
          <w:iCs/>
        </w:rPr>
        <w:t>crossing detector circuits using Op-Amp</w:t>
      </w:r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131CCC27" w14:textId="02A81832" w:rsidR="00737CEF" w:rsidRDefault="00F353FD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53FD">
        <w:rPr>
          <w:rFonts w:ascii="Times New Roman" w:hAnsi="Times New Roman" w:cs="Times New Roman"/>
          <w:b/>
          <w:bCs/>
          <w:sz w:val="28"/>
          <w:szCs w:val="28"/>
        </w:rPr>
        <w:lastRenderedPageBreak/>
        <w:drawing>
          <wp:inline distT="0" distB="0" distL="0" distR="0" wp14:anchorId="05B4E5BF" wp14:editId="51610C5E">
            <wp:extent cx="5196840" cy="2069293"/>
            <wp:effectExtent l="0" t="0" r="381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6349" cy="20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34813" w14:textId="66501538" w:rsidR="00D93A31" w:rsidRPr="00D93A31" w:rsidRDefault="00BA4AF6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>put signal for</w:t>
      </w:r>
      <w:r w:rsidR="0060097F">
        <w:rPr>
          <w:rFonts w:ascii="Times New Roman" w:hAnsi="Times New Roman" w:cs="Times New Roman"/>
          <w:i/>
          <w:iCs/>
        </w:rPr>
        <w:t xml:space="preserve"> </w:t>
      </w:r>
      <w:r w:rsidR="0060097F" w:rsidRPr="0060097F">
        <w:rPr>
          <w:rFonts w:ascii="Times New Roman" w:hAnsi="Times New Roman" w:cs="Times New Roman"/>
          <w:i/>
          <w:iCs/>
        </w:rPr>
        <w:t>zero</w:t>
      </w:r>
      <w:r w:rsidR="003C47D9">
        <w:rPr>
          <w:rFonts w:ascii="Times New Roman" w:hAnsi="Times New Roman" w:cs="Times New Roman"/>
          <w:i/>
          <w:iCs/>
        </w:rPr>
        <w:t>-</w:t>
      </w:r>
      <w:r w:rsidR="0060097F" w:rsidRPr="0060097F">
        <w:rPr>
          <w:rFonts w:ascii="Times New Roman" w:hAnsi="Times New Roman" w:cs="Times New Roman"/>
          <w:i/>
          <w:iCs/>
        </w:rPr>
        <w:t>crossing detector circuit using Op-Amp</w:t>
      </w:r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3E295C8F" w14:textId="06530900" w:rsidR="00B611AF" w:rsidRDefault="00F353FD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53FD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3A8CF9D3" wp14:editId="6BAC8661">
            <wp:extent cx="5229198" cy="206248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9339" cy="2070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F6371" w14:textId="17F6CB29" w:rsidR="00D93A31" w:rsidRPr="00D93A31" w:rsidRDefault="00BA4AF6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3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 w:rsidR="0060097F" w:rsidRPr="0060097F">
        <w:rPr>
          <w:rFonts w:ascii="Times New Roman" w:hAnsi="Times New Roman" w:cs="Times New Roman"/>
          <w:i/>
          <w:iCs/>
        </w:rPr>
        <w:t>zero</w:t>
      </w:r>
      <w:r w:rsidR="003C47D9">
        <w:rPr>
          <w:rFonts w:ascii="Times New Roman" w:hAnsi="Times New Roman" w:cs="Times New Roman"/>
          <w:i/>
          <w:iCs/>
        </w:rPr>
        <w:t>-</w:t>
      </w:r>
      <w:r w:rsidR="0060097F" w:rsidRPr="0060097F">
        <w:rPr>
          <w:rFonts w:ascii="Times New Roman" w:hAnsi="Times New Roman" w:cs="Times New Roman"/>
          <w:i/>
          <w:iCs/>
        </w:rPr>
        <w:t>crossing detector circuits using Op-Amp</w:t>
      </w:r>
      <w:r w:rsidR="00D93A31" w:rsidRPr="00D93A31">
        <w:rPr>
          <w:rFonts w:ascii="Times New Roman" w:hAnsi="Times New Roman" w:cs="Times New Roman"/>
          <w:i/>
          <w:iCs/>
        </w:rPr>
        <w:t>.</w:t>
      </w:r>
    </w:p>
    <w:p w14:paraId="663A5E0C" w14:textId="49241C94" w:rsidR="004D4D72" w:rsidRDefault="00F353FD" w:rsidP="00F353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53FD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437AF01D" wp14:editId="3AB292B0">
            <wp:extent cx="4930140" cy="249895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44650" cy="250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14641" w14:textId="0D4740E4" w:rsidR="00F353FD" w:rsidRDefault="00F353FD" w:rsidP="00F353FD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>
        <w:rPr>
          <w:rFonts w:ascii="Times New Roman" w:hAnsi="Times New Roman" w:cs="Times New Roman"/>
          <w:b/>
          <w:bCs/>
          <w:i/>
          <w:iCs/>
        </w:rPr>
        <w:t>4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Transfer characteristics</w:t>
      </w:r>
      <w:r w:rsidRPr="00B611AF">
        <w:rPr>
          <w:rFonts w:ascii="Times New Roman" w:hAnsi="Times New Roman" w:cs="Times New Roman"/>
          <w:i/>
          <w:iCs/>
        </w:rPr>
        <w:t xml:space="preserve"> for </w:t>
      </w:r>
      <w:r>
        <w:rPr>
          <w:rFonts w:ascii="Times New Roman" w:hAnsi="Times New Roman" w:cs="Times New Roman"/>
          <w:i/>
          <w:iCs/>
        </w:rPr>
        <w:t xml:space="preserve">a </w:t>
      </w:r>
      <w:r w:rsidR="008E69C8" w:rsidRPr="0060097F">
        <w:rPr>
          <w:rFonts w:ascii="Times New Roman" w:hAnsi="Times New Roman" w:cs="Times New Roman"/>
          <w:i/>
          <w:iCs/>
        </w:rPr>
        <w:t>zero-crossing</w:t>
      </w:r>
      <w:r w:rsidRPr="0060097F">
        <w:rPr>
          <w:rFonts w:ascii="Times New Roman" w:hAnsi="Times New Roman" w:cs="Times New Roman"/>
          <w:i/>
          <w:iCs/>
        </w:rPr>
        <w:t xml:space="preserve"> detector circuit using Op-Amp</w:t>
      </w:r>
      <w:r w:rsidRPr="00D93A31">
        <w:rPr>
          <w:rFonts w:ascii="Times New Roman" w:hAnsi="Times New Roman" w:cs="Times New Roman"/>
          <w:i/>
          <w:iCs/>
        </w:rPr>
        <w:t>.</w:t>
      </w:r>
    </w:p>
    <w:p w14:paraId="6F64D142" w14:textId="22F9DA59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Result:</w:t>
      </w:r>
    </w:p>
    <w:p w14:paraId="6E7765C8" w14:textId="1A8B39CB" w:rsidR="008E69C8" w:rsidRPr="008E69C8" w:rsidRDefault="008E69C8" w:rsidP="008E69C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E69C8">
        <w:rPr>
          <w:rFonts w:ascii="Times New Roman" w:hAnsi="Times New Roman" w:cs="Times New Roman"/>
          <w:sz w:val="24"/>
          <w:szCs w:val="24"/>
        </w:rPr>
        <w:t>comparator circuit,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Pr="008E69C8">
        <w:rPr>
          <w:rFonts w:ascii="Times New Roman" w:hAnsi="Times New Roman" w:cs="Times New Roman"/>
          <w:sz w:val="24"/>
          <w:szCs w:val="24"/>
        </w:rPr>
        <w:t xml:space="preserve">or input sinusoidal signal, a digital signal with </w:t>
      </w:r>
      <w:r w:rsidR="003C47D9">
        <w:rPr>
          <w:rFonts w:ascii="Times New Roman" w:hAnsi="Times New Roman" w:cs="Times New Roman"/>
          <w:sz w:val="24"/>
          <w:szCs w:val="24"/>
        </w:rPr>
        <w:t xml:space="preserve">a </w:t>
      </w:r>
      <w:r w:rsidRPr="008E69C8">
        <w:rPr>
          <w:rFonts w:ascii="Times New Roman" w:hAnsi="Times New Roman" w:cs="Times New Roman"/>
          <w:sz w:val="24"/>
          <w:szCs w:val="24"/>
        </w:rPr>
        <w:t>positive peak of +</w:t>
      </w:r>
      <w:proofErr w:type="spellStart"/>
      <w:r w:rsidRPr="008E69C8">
        <w:rPr>
          <w:rFonts w:ascii="Times New Roman" w:hAnsi="Times New Roman" w:cs="Times New Roman"/>
          <w:sz w:val="24"/>
          <w:szCs w:val="24"/>
        </w:rPr>
        <w:t>V</w:t>
      </w:r>
      <w:r w:rsidRPr="003C47D9">
        <w:rPr>
          <w:rFonts w:ascii="Times New Roman" w:hAnsi="Times New Roman" w:cs="Times New Roman"/>
          <w:sz w:val="32"/>
          <w:szCs w:val="32"/>
          <w:vertAlign w:val="subscript"/>
        </w:rPr>
        <w:t>cc</w:t>
      </w:r>
      <w:proofErr w:type="spellEnd"/>
      <w:r w:rsidRPr="008E69C8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8E69C8">
        <w:rPr>
          <w:rFonts w:ascii="Times New Roman" w:hAnsi="Times New Roman" w:cs="Times New Roman"/>
          <w:sz w:val="24"/>
          <w:szCs w:val="24"/>
        </w:rPr>
        <w:t>and negative peak of –</w:t>
      </w:r>
      <w:proofErr w:type="spellStart"/>
      <w:r w:rsidRPr="008E69C8">
        <w:rPr>
          <w:rFonts w:ascii="Times New Roman" w:hAnsi="Times New Roman" w:cs="Times New Roman"/>
          <w:sz w:val="24"/>
          <w:szCs w:val="24"/>
        </w:rPr>
        <w:t>V</w:t>
      </w:r>
      <w:r w:rsidRPr="003C47D9">
        <w:rPr>
          <w:rFonts w:ascii="Times New Roman" w:hAnsi="Times New Roman" w:cs="Times New Roman"/>
          <w:sz w:val="32"/>
          <w:szCs w:val="32"/>
          <w:vertAlign w:val="subscript"/>
        </w:rPr>
        <w:t>cc</w:t>
      </w:r>
      <w:proofErr w:type="spellEnd"/>
      <w:r w:rsidRPr="008E69C8">
        <w:rPr>
          <w:rFonts w:ascii="Times New Roman" w:hAnsi="Times New Roman" w:cs="Times New Roman"/>
          <w:sz w:val="24"/>
          <w:szCs w:val="24"/>
        </w:rPr>
        <w:t xml:space="preserve"> wh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69C8">
        <w:rPr>
          <w:rFonts w:ascii="Times New Roman" w:hAnsi="Times New Roman" w:cs="Times New Roman"/>
          <w:sz w:val="24"/>
          <w:szCs w:val="24"/>
        </w:rPr>
        <w:t xml:space="preserve">intercepted the positive half cycle of input voltage at </w:t>
      </w:r>
      <w:r w:rsidR="003C47D9">
        <w:rPr>
          <w:rFonts w:ascii="Times New Roman" w:hAnsi="Times New Roman" w:cs="Times New Roman"/>
          <w:sz w:val="24"/>
          <w:szCs w:val="24"/>
        </w:rPr>
        <w:t xml:space="preserve">a </w:t>
      </w:r>
      <w:r w:rsidRPr="008E69C8">
        <w:rPr>
          <w:rFonts w:ascii="Times New Roman" w:hAnsi="Times New Roman" w:cs="Times New Roman"/>
          <w:sz w:val="24"/>
          <w:szCs w:val="24"/>
        </w:rPr>
        <w:t>reference volt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69C8">
        <w:rPr>
          <w:rFonts w:ascii="Times New Roman" w:hAnsi="Times New Roman" w:cs="Times New Roman"/>
          <w:sz w:val="24"/>
          <w:szCs w:val="24"/>
        </w:rPr>
        <w:t>of 4.8V</w:t>
      </w:r>
      <w:r>
        <w:rPr>
          <w:rFonts w:ascii="Times New Roman" w:hAnsi="Times New Roman" w:cs="Times New Roman"/>
          <w:sz w:val="24"/>
          <w:szCs w:val="24"/>
        </w:rPr>
        <w:t xml:space="preserve"> was found at the output.</w:t>
      </w:r>
    </w:p>
    <w:p w14:paraId="1DD95D70" w14:textId="0A4DC2E5" w:rsidR="004D4D72" w:rsidRPr="008E69C8" w:rsidRDefault="008E69C8" w:rsidP="008E69C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z</w:t>
      </w:r>
      <w:r w:rsidRPr="008E69C8">
        <w:rPr>
          <w:rFonts w:ascii="Times New Roman" w:hAnsi="Times New Roman" w:cs="Times New Roman"/>
          <w:sz w:val="24"/>
          <w:szCs w:val="24"/>
        </w:rPr>
        <w:t>ero</w:t>
      </w:r>
      <w:r>
        <w:rPr>
          <w:rFonts w:ascii="Times New Roman" w:hAnsi="Times New Roman" w:cs="Times New Roman"/>
          <w:sz w:val="24"/>
          <w:szCs w:val="24"/>
        </w:rPr>
        <w:t>-c</w:t>
      </w:r>
      <w:r w:rsidRPr="008E69C8">
        <w:rPr>
          <w:rFonts w:ascii="Times New Roman" w:hAnsi="Times New Roman" w:cs="Times New Roman"/>
          <w:sz w:val="24"/>
          <w:szCs w:val="24"/>
        </w:rPr>
        <w:t>rossing detector circui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8E69C8">
        <w:rPr>
          <w:rFonts w:ascii="Times New Roman" w:hAnsi="Times New Roman" w:cs="Times New Roman"/>
          <w:sz w:val="24"/>
          <w:szCs w:val="24"/>
        </w:rPr>
        <w:t>or input sinusoidal signal, a digital signal with –</w:t>
      </w:r>
      <w:proofErr w:type="spellStart"/>
      <w:r w:rsidRPr="008E69C8">
        <w:rPr>
          <w:rFonts w:ascii="Times New Roman" w:hAnsi="Times New Roman" w:cs="Times New Roman"/>
          <w:sz w:val="24"/>
          <w:szCs w:val="24"/>
        </w:rPr>
        <w:t>V</w:t>
      </w:r>
      <w:r w:rsidRPr="008E69C8">
        <w:rPr>
          <w:rFonts w:ascii="Times New Roman" w:hAnsi="Times New Roman" w:cs="Times New Roman"/>
          <w:sz w:val="32"/>
          <w:szCs w:val="32"/>
          <w:vertAlign w:val="subscript"/>
        </w:rPr>
        <w:t>cc</w:t>
      </w:r>
      <w:proofErr w:type="spellEnd"/>
      <w:r w:rsidRPr="008E69C8">
        <w:rPr>
          <w:rFonts w:ascii="Times New Roman" w:hAnsi="Times New Roman" w:cs="Times New Roman"/>
          <w:sz w:val="32"/>
          <w:szCs w:val="32"/>
          <w:vertAlign w:val="subscript"/>
        </w:rPr>
        <w:t xml:space="preserve"> </w:t>
      </w:r>
      <w:r w:rsidRPr="008E69C8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8E69C8">
        <w:rPr>
          <w:rFonts w:ascii="Times New Roman" w:hAnsi="Times New Roman" w:cs="Times New Roman"/>
          <w:sz w:val="24"/>
          <w:szCs w:val="24"/>
        </w:rPr>
        <w:t>V</w:t>
      </w:r>
      <w:r w:rsidRPr="008E69C8">
        <w:rPr>
          <w:rFonts w:ascii="Times New Roman" w:hAnsi="Times New Roman" w:cs="Times New Roman"/>
          <w:sz w:val="32"/>
          <w:szCs w:val="32"/>
          <w:vertAlign w:val="subscript"/>
        </w:rPr>
        <w:t>cc</w:t>
      </w:r>
      <w:proofErr w:type="spellEnd"/>
      <w:r w:rsidRPr="008E69C8">
        <w:rPr>
          <w:rFonts w:ascii="Times New Roman" w:hAnsi="Times New Roman" w:cs="Times New Roman"/>
          <w:sz w:val="24"/>
          <w:szCs w:val="24"/>
        </w:rPr>
        <w:t xml:space="preserve"> peaks which crossed the input signal at zero voltage</w:t>
      </w:r>
      <w:r w:rsidR="003C47D9">
        <w:rPr>
          <w:rFonts w:ascii="Times New Roman" w:hAnsi="Times New Roman" w:cs="Times New Roman"/>
          <w:sz w:val="24"/>
          <w:szCs w:val="24"/>
        </w:rPr>
        <w:t xml:space="preserve"> was obtained at the output</w:t>
      </w:r>
      <w:r w:rsidRPr="008E69C8">
        <w:rPr>
          <w:rFonts w:ascii="Times New Roman" w:hAnsi="Times New Roman" w:cs="Times New Roman"/>
          <w:sz w:val="24"/>
          <w:szCs w:val="24"/>
        </w:rPr>
        <w:t>.</w:t>
      </w:r>
    </w:p>
    <w:p w14:paraId="45D593F6" w14:textId="6836EAC4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sectPr w:rsidR="005A4EAF" w:rsidSect="00D87BAD">
      <w:headerReference w:type="default" r:id="rId21"/>
      <w:footerReference w:type="default" r:id="rId22"/>
      <w:pgSz w:w="11906" w:h="16838" w:code="9"/>
      <w:pgMar w:top="1440" w:right="1440" w:bottom="1440" w:left="1440" w:header="720" w:footer="720" w:gutter="0"/>
      <w:pgBorders w:display="notFirstPage"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DB00B" w14:textId="77777777" w:rsidR="0081753E" w:rsidRDefault="0081753E" w:rsidP="006B0C75">
      <w:pPr>
        <w:spacing w:after="0" w:line="240" w:lineRule="auto"/>
      </w:pPr>
      <w:r>
        <w:separator/>
      </w:r>
    </w:p>
  </w:endnote>
  <w:endnote w:type="continuationSeparator" w:id="0">
    <w:p w14:paraId="6C9A154E" w14:textId="77777777" w:rsidR="0081753E" w:rsidRDefault="0081753E" w:rsidP="006B0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8C9F5" w14:textId="0267E406" w:rsidR="00450022" w:rsidRDefault="00450022">
    <w:pPr>
      <w:pStyle w:val="Footer"/>
      <w:jc w:val="center"/>
    </w:pPr>
    <w:r>
      <w:t xml:space="preserve">Page| </w:t>
    </w:r>
    <w:sdt>
      <w:sdtPr>
        <w:id w:val="-6911557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36EE27A" w14:textId="77777777" w:rsidR="00450022" w:rsidRDefault="004500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6ED1F6" w14:textId="77777777" w:rsidR="0081753E" w:rsidRDefault="0081753E" w:rsidP="006B0C75">
      <w:pPr>
        <w:spacing w:after="0" w:line="240" w:lineRule="auto"/>
      </w:pPr>
      <w:r>
        <w:separator/>
      </w:r>
    </w:p>
  </w:footnote>
  <w:footnote w:type="continuationSeparator" w:id="0">
    <w:p w14:paraId="49984539" w14:textId="77777777" w:rsidR="0081753E" w:rsidRDefault="0081753E" w:rsidP="006B0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6CE37" w14:textId="5190B4C3" w:rsidR="00450022" w:rsidRPr="0019387A" w:rsidRDefault="00450022">
    <w:pPr>
      <w:pStyle w:val="Header"/>
      <w:rPr>
        <w:rFonts w:ascii="Times New Roman" w:hAnsi="Times New Roman" w:cs="Times New Roman"/>
        <w:b/>
        <w:bCs/>
      </w:rPr>
    </w:pPr>
    <w:r w:rsidRPr="0019387A">
      <w:rPr>
        <w:rFonts w:ascii="Times New Roman" w:hAnsi="Times New Roman" w:cs="Times New Roman"/>
        <w:b/>
        <w:bCs/>
      </w:rPr>
      <w:t>18011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C24D67"/>
    <w:multiLevelType w:val="hybridMultilevel"/>
    <w:tmpl w:val="7CEE4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2676E"/>
    <w:multiLevelType w:val="hybridMultilevel"/>
    <w:tmpl w:val="601C9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B3134F"/>
    <w:multiLevelType w:val="hybridMultilevel"/>
    <w:tmpl w:val="0374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21B5F"/>
    <w:multiLevelType w:val="hybridMultilevel"/>
    <w:tmpl w:val="DCD0A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sDAxtTSwMDcwsTBX0lEKTi0uzszPAykwNKoFAMinEnktAAAA"/>
  </w:docVars>
  <w:rsids>
    <w:rsidRoot w:val="007E00A8"/>
    <w:rsid w:val="00001819"/>
    <w:rsid w:val="0004133F"/>
    <w:rsid w:val="00083A22"/>
    <w:rsid w:val="00095B89"/>
    <w:rsid w:val="000B494A"/>
    <w:rsid w:val="000D6CC1"/>
    <w:rsid w:val="000E0C90"/>
    <w:rsid w:val="001313A8"/>
    <w:rsid w:val="001426C3"/>
    <w:rsid w:val="0019387A"/>
    <w:rsid w:val="001C1864"/>
    <w:rsid w:val="001E2C46"/>
    <w:rsid w:val="001F015C"/>
    <w:rsid w:val="00277D10"/>
    <w:rsid w:val="002A74B4"/>
    <w:rsid w:val="00305FFD"/>
    <w:rsid w:val="003C12B3"/>
    <w:rsid w:val="003C47D9"/>
    <w:rsid w:val="003D7D26"/>
    <w:rsid w:val="004047BE"/>
    <w:rsid w:val="00450022"/>
    <w:rsid w:val="004D3D99"/>
    <w:rsid w:val="004D4D72"/>
    <w:rsid w:val="004D56D3"/>
    <w:rsid w:val="004E7387"/>
    <w:rsid w:val="004F588A"/>
    <w:rsid w:val="005A4EAF"/>
    <w:rsid w:val="0060097F"/>
    <w:rsid w:val="0061100D"/>
    <w:rsid w:val="006230F5"/>
    <w:rsid w:val="0068282F"/>
    <w:rsid w:val="006B0C75"/>
    <w:rsid w:val="006D7F2A"/>
    <w:rsid w:val="00737CEF"/>
    <w:rsid w:val="007E00A8"/>
    <w:rsid w:val="0081753E"/>
    <w:rsid w:val="00831058"/>
    <w:rsid w:val="008432F9"/>
    <w:rsid w:val="00852303"/>
    <w:rsid w:val="008557D8"/>
    <w:rsid w:val="008877F8"/>
    <w:rsid w:val="008E69C8"/>
    <w:rsid w:val="009C05A5"/>
    <w:rsid w:val="00A14C98"/>
    <w:rsid w:val="00A632A1"/>
    <w:rsid w:val="00AD668B"/>
    <w:rsid w:val="00AF67C1"/>
    <w:rsid w:val="00B450E1"/>
    <w:rsid w:val="00B611AF"/>
    <w:rsid w:val="00B9166B"/>
    <w:rsid w:val="00BA4AF6"/>
    <w:rsid w:val="00BD5AE8"/>
    <w:rsid w:val="00C01AFA"/>
    <w:rsid w:val="00C2144C"/>
    <w:rsid w:val="00D54756"/>
    <w:rsid w:val="00D87BAD"/>
    <w:rsid w:val="00D93A31"/>
    <w:rsid w:val="00DA0F2F"/>
    <w:rsid w:val="00DA4D8F"/>
    <w:rsid w:val="00DC62FA"/>
    <w:rsid w:val="00DF204F"/>
    <w:rsid w:val="00DF3E1A"/>
    <w:rsid w:val="00E2677E"/>
    <w:rsid w:val="00E32E62"/>
    <w:rsid w:val="00EE424B"/>
    <w:rsid w:val="00F02D8C"/>
    <w:rsid w:val="00F353FD"/>
    <w:rsid w:val="00F52608"/>
    <w:rsid w:val="00F74E76"/>
    <w:rsid w:val="00F900AF"/>
    <w:rsid w:val="00FB3D37"/>
    <w:rsid w:val="00FD4923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A7BD"/>
  <w15:chartTrackingRefBased/>
  <w15:docId w15:val="{B2287A33-BB28-4204-B4C8-6F91BD00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F2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D492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32F9"/>
  </w:style>
  <w:style w:type="character" w:styleId="Hyperlink">
    <w:name w:val="Hyperlink"/>
    <w:basedOn w:val="DefaultParagraphFont"/>
    <w:uiPriority w:val="99"/>
    <w:unhideWhenUsed/>
    <w:rsid w:val="006B0C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C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C75"/>
  </w:style>
  <w:style w:type="paragraph" w:styleId="Footer">
    <w:name w:val="footer"/>
    <w:basedOn w:val="Normal"/>
    <w:link w:val="Foot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en.wikipedia.org/wiki/Rajshahi_University_of_Engineering_%26_Technology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F0127-C3BE-4550-9CAE-F32DF7B02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6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Pranto</dc:creator>
  <cp:keywords/>
  <dc:description/>
  <cp:lastModifiedBy>Ashraful Pranto</cp:lastModifiedBy>
  <cp:revision>34</cp:revision>
  <dcterms:created xsi:type="dcterms:W3CDTF">2021-01-22T11:09:00Z</dcterms:created>
  <dcterms:modified xsi:type="dcterms:W3CDTF">2021-03-31T13:28:00Z</dcterms:modified>
</cp:coreProperties>
</file>